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us de goyav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benzyl salicylate, ethyl 2,3-epoxy-3-phenylbutyrate, HEXYL CINNAMAL, LIMONENE, 3,7-dimethylnona-1,6-dien-3-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s-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0298-69-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718-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7-83-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s-2-tert-butylcyclohexyl acetate (20298-69-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600 mg/kg Körpergewicht Animal: rat, Guideline: OECD Guideline 401 (Acute Oral Toxicity), 95% CL: 2700 - 78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s-2-tert-butylcyclohexyl acetate (20298-69-5)</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37 mg/kg Körpergewicht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Körpergewic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us de goyav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s-2-tert-butylcyclohexyl acetate (20298-69-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6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2 mg/l Test organisms (species): Desmodesmus subspicatus (previous name: Scenedesmus subspicatus)</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8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2,3-epoxy-3-phenylbutyrate (77-83-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us de goyav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s-2-tert-butylcyclohexyl acetate (20298-69-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3-epoxy-3-phenylbutyrate (77-8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yl 2,3-epoxy-3-phenylbutyr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 2,3-epoxy-3-phenylbutyr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benzyl salicylate, ethyl 2,3-epoxy-3-phenylbutyrate, HEXYL CINNAMAL, LIMONENE, 3,7-dimethylnona-1,6-dien-3-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us de goyav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us de goyav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C61E589-8F35-412C-ACD3-2CE43E076FFF}"/>
</file>

<file path=customXml/itemProps3.xml><?xml version="1.0" encoding="utf-8"?>
<ds:datastoreItem xmlns:ds="http://schemas.openxmlformats.org/officeDocument/2006/customXml" ds:itemID="{4BA582BE-9413-4A11-87A8-7979E5D74E11}"/>
</file>

<file path=customXml/itemProps4.xml><?xml version="1.0" encoding="utf-8"?>
<ds:datastoreItem xmlns:ds="http://schemas.openxmlformats.org/officeDocument/2006/customXml" ds:itemID="{B6228AAD-FB91-40A2-8787-737748D85CC6}"/>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